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260A5" w14:textId="63FA09A5" w:rsidR="00840DE4" w:rsidRDefault="004E564A" w:rsidP="00B355B7">
      <w:pPr>
        <w:spacing w:before="100" w:beforeAutospacing="1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</w:rPr>
      </w:pPr>
      <w:r>
        <w:rPr>
          <w:rFonts w:ascii="Garamond" w:eastAsia="Times New Roman" w:hAnsi="Garamond" w:cs="Times New Roman"/>
          <w:b/>
          <w:bCs/>
          <w:sz w:val="28"/>
          <w:szCs w:val="28"/>
        </w:rPr>
        <w:t xml:space="preserve">Database Management System </w:t>
      </w:r>
    </w:p>
    <w:p w14:paraId="5D93000E" w14:textId="014D5800" w:rsidR="000B6AC1" w:rsidRDefault="000B6AC1" w:rsidP="000B6AC1">
      <w:pPr>
        <w:pBdr>
          <w:bottom w:val="double" w:sz="6" w:space="1" w:color="auto"/>
        </w:pBdr>
        <w:spacing w:after="0" w:line="240" w:lineRule="auto"/>
        <w:jc w:val="center"/>
        <w:rPr>
          <w:rFonts w:ascii="Garamond" w:eastAsia="Times New Roman" w:hAnsi="Garamond" w:cs="Times New Roman"/>
          <w:b/>
          <w:bCs/>
          <w:sz w:val="28"/>
          <w:szCs w:val="28"/>
        </w:rPr>
      </w:pPr>
      <w:r w:rsidRPr="00D80B78">
        <w:rPr>
          <w:rFonts w:ascii="Garamond" w:eastAsia="Times New Roman" w:hAnsi="Garamond" w:cs="Times New Roman"/>
          <w:b/>
          <w:bCs/>
          <w:sz w:val="28"/>
          <w:szCs w:val="28"/>
        </w:rPr>
        <w:t>Practical No :</w:t>
      </w:r>
      <w:r>
        <w:rPr>
          <w:rFonts w:ascii="Garamond" w:eastAsia="Times New Roman" w:hAnsi="Garamond" w:cs="Times New Roman"/>
          <w:b/>
          <w:bCs/>
          <w:sz w:val="28"/>
          <w:szCs w:val="28"/>
        </w:rPr>
        <w:t xml:space="preserve"> </w:t>
      </w:r>
      <w:r w:rsidR="00BB1151">
        <w:rPr>
          <w:rFonts w:ascii="Garamond" w:eastAsia="Times New Roman" w:hAnsi="Garamond" w:cs="Times New Roman"/>
          <w:b/>
          <w:bCs/>
          <w:sz w:val="28"/>
          <w:szCs w:val="28"/>
        </w:rPr>
        <w:t>8</w:t>
      </w:r>
    </w:p>
    <w:p w14:paraId="6B7606EE" w14:textId="261F0978" w:rsidR="000B6AC1" w:rsidRDefault="000B6AC1" w:rsidP="000B6AC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0FBAFD70" w14:textId="264EAE3A" w:rsidR="00505B53" w:rsidRDefault="00505B53" w:rsidP="00BB1151">
      <w:pPr>
        <w:snapToGrid w:val="0"/>
        <w:spacing w:after="0" w:line="240" w:lineRule="auto"/>
        <w:contextualSpacing/>
        <w:rPr>
          <w:rFonts w:ascii="Garamond" w:eastAsia="Times New Roman" w:hAnsi="Garamond" w:cs="Times New Roman"/>
          <w:color w:val="000000"/>
          <w:sz w:val="28"/>
          <w:szCs w:val="28"/>
        </w:rPr>
      </w:pPr>
      <w:r w:rsidRPr="0072439B">
        <w:rPr>
          <w:rFonts w:ascii="Garamond" w:eastAsia="Times New Roman" w:hAnsi="Garamond" w:cs="Times New Roman"/>
          <w:b/>
          <w:bCs/>
          <w:sz w:val="28"/>
          <w:szCs w:val="28"/>
        </w:rPr>
        <w:t xml:space="preserve">Aim : </w:t>
      </w:r>
      <w:r w:rsidR="00BB1151" w:rsidRPr="00BB1151">
        <w:rPr>
          <w:rFonts w:ascii="Garamond" w:eastAsia="Times New Roman" w:hAnsi="Garamond" w:cs="Times New Roman"/>
          <w:color w:val="000000"/>
          <w:sz w:val="28"/>
          <w:szCs w:val="28"/>
        </w:rPr>
        <w:t>Understand the concept of Co-related subqueries.</w:t>
      </w:r>
    </w:p>
    <w:p w14:paraId="337EB107" w14:textId="77777777" w:rsidR="00BB1151" w:rsidRDefault="00BB1151" w:rsidP="00BB1151">
      <w:pPr>
        <w:snapToGrid w:val="0"/>
        <w:spacing w:after="0" w:line="240" w:lineRule="auto"/>
        <w:contextualSpacing/>
        <w:rPr>
          <w:rFonts w:ascii="Garamond" w:eastAsia="Times New Roman" w:hAnsi="Garamond" w:cs="Times New Roman"/>
          <w:b/>
          <w:sz w:val="28"/>
          <w:szCs w:val="28"/>
        </w:rPr>
      </w:pPr>
    </w:p>
    <w:p w14:paraId="7FC265B0" w14:textId="082FA385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BB1151">
        <w:rPr>
          <w:rFonts w:ascii="Garamond" w:eastAsia="Times New Roman" w:hAnsi="Garamond" w:cs="Times New Roman"/>
          <w:bCs/>
          <w:sz w:val="28"/>
          <w:szCs w:val="28"/>
        </w:rPr>
        <w:t>Correlated subqueries are used for row-by-row processing. Each subquery is executed once for every row of the outer query.</w:t>
      </w:r>
    </w:p>
    <w:p w14:paraId="26A0E30F" w14:textId="3BEF0565" w:rsidR="00BB1151" w:rsidRPr="00BB1151" w:rsidRDefault="00BB1151" w:rsidP="00BB1151">
      <w:pPr>
        <w:spacing w:after="0" w:line="240" w:lineRule="auto"/>
        <w:jc w:val="center"/>
        <w:rPr>
          <w:rFonts w:ascii="Garamond" w:eastAsia="Times New Roman" w:hAnsi="Garamond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5BAEC849" wp14:editId="1B10106D">
            <wp:extent cx="3352800" cy="3253740"/>
            <wp:effectExtent l="0" t="0" r="0" b="381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8ECCA" w14:textId="212DD2DA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 xml:space="preserve"> </w:t>
      </w:r>
    </w:p>
    <w:p w14:paraId="4E70BAA1" w14:textId="77777777" w:rsidR="00BB1151" w:rsidRPr="00BB1151" w:rsidRDefault="00BB1151" w:rsidP="00BB1151">
      <w:pPr>
        <w:spacing w:after="0" w:line="240" w:lineRule="auto"/>
        <w:jc w:val="both"/>
        <w:rPr>
          <w:rFonts w:ascii="Garamond" w:eastAsia="Times New Roman" w:hAnsi="Garamond" w:cs="Times New Roman"/>
          <w:bCs/>
          <w:sz w:val="28"/>
          <w:szCs w:val="28"/>
        </w:rPr>
      </w:pPr>
      <w:r w:rsidRPr="00BB1151">
        <w:rPr>
          <w:rFonts w:ascii="Garamond" w:eastAsia="Times New Roman" w:hAnsi="Garamond" w:cs="Times New Roman"/>
          <w:bCs/>
          <w:sz w:val="28"/>
          <w:szCs w:val="28"/>
        </w:rPr>
        <w:t>A correlated subquery is evaluated once for each row processed by the parent statement. The parent statement can be a SELECT, UPDATE, or DELETE statement.</w:t>
      </w:r>
    </w:p>
    <w:p w14:paraId="55B483A3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092ADEA8" w14:textId="77777777" w:rsidR="00BB1151" w:rsidRPr="00BB1151" w:rsidRDefault="00BB1151" w:rsidP="00BB1151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8"/>
          <w:szCs w:val="28"/>
        </w:rPr>
      </w:pPr>
      <w:r w:rsidRPr="00BB1151">
        <w:rPr>
          <w:rFonts w:ascii="Courier New" w:eastAsia="Times New Roman" w:hAnsi="Courier New" w:cs="Courier New"/>
          <w:bCs/>
          <w:sz w:val="28"/>
          <w:szCs w:val="28"/>
        </w:rPr>
        <w:t>SELECT column1, column2, ....</w:t>
      </w:r>
    </w:p>
    <w:p w14:paraId="13128AFF" w14:textId="5252D4CD" w:rsidR="00BB1151" w:rsidRPr="00BB1151" w:rsidRDefault="00BB1151" w:rsidP="00BB1151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8"/>
          <w:szCs w:val="28"/>
        </w:rPr>
      </w:pPr>
      <w:r w:rsidRPr="00BB1151">
        <w:rPr>
          <w:rFonts w:ascii="Courier New" w:eastAsia="Times New Roman" w:hAnsi="Courier New" w:cs="Courier New"/>
          <w:bCs/>
          <w:sz w:val="28"/>
          <w:szCs w:val="28"/>
        </w:rPr>
        <w:t>FROM table1 outer WHERE column1 operator SELECT column1, column2</w:t>
      </w:r>
      <w:r>
        <w:rPr>
          <w:rFonts w:ascii="Courier New" w:eastAsia="Times New Roman" w:hAnsi="Courier New" w:cs="Courier New"/>
          <w:bCs/>
          <w:sz w:val="28"/>
          <w:szCs w:val="28"/>
        </w:rPr>
        <w:t xml:space="preserve"> </w:t>
      </w:r>
      <w:r w:rsidRPr="00BB1151">
        <w:rPr>
          <w:rFonts w:ascii="Courier New" w:eastAsia="Times New Roman" w:hAnsi="Courier New" w:cs="Courier New"/>
          <w:bCs/>
          <w:sz w:val="28"/>
          <w:szCs w:val="28"/>
        </w:rPr>
        <w:t>FROM table2 WHERE expr1 = outer.expr2);</w:t>
      </w:r>
    </w:p>
    <w:p w14:paraId="496B037F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2971F515" w14:textId="77777777" w:rsidR="00BB1151" w:rsidRPr="002C2E7E" w:rsidRDefault="00BB1151" w:rsidP="002C2E7E">
      <w:pPr>
        <w:spacing w:after="0" w:line="240" w:lineRule="auto"/>
        <w:jc w:val="both"/>
        <w:rPr>
          <w:rFonts w:ascii="Garamond" w:eastAsia="Times New Roman" w:hAnsi="Garamond" w:cs="Times New Roman"/>
          <w:bCs/>
          <w:sz w:val="28"/>
          <w:szCs w:val="28"/>
        </w:rPr>
      </w:pPr>
      <w:r w:rsidRPr="002C2E7E">
        <w:rPr>
          <w:rFonts w:ascii="Garamond" w:eastAsia="Times New Roman" w:hAnsi="Garamond" w:cs="Times New Roman"/>
          <w:bCs/>
          <w:sz w:val="28"/>
          <w:szCs w:val="28"/>
        </w:rPr>
        <w:t>A correlated subquery is one way of reading every row in a table and comparing values in each row against related data. It is used whenever a subquery must return a different result or set of results for each candidate row considered by the main query. In other words, you can use a correlated subquery to answer a multipart question whose answer depends on the value in each row processed by the parent statement.</w:t>
      </w:r>
    </w:p>
    <w:p w14:paraId="13D3E738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435A18D9" w14:textId="4EBAA6F2" w:rsid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Nested Subqueries Versus Correlated Subqueries :</w:t>
      </w:r>
    </w:p>
    <w:p w14:paraId="69A37006" w14:textId="77777777" w:rsidR="002C2E7E" w:rsidRPr="00BB1151" w:rsidRDefault="002C2E7E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72781DF0" w14:textId="733926E5" w:rsidR="00BB1151" w:rsidRPr="002C2E7E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lastRenderedPageBreak/>
        <w:t xml:space="preserve">Nested subquery: </w:t>
      </w:r>
      <w:r w:rsidR="002C2E7E">
        <w:rPr>
          <w:rFonts w:ascii="Garamond" w:eastAsia="Times New Roman" w:hAnsi="Garamond" w:cs="Times New Roman"/>
          <w:bCs/>
          <w:sz w:val="28"/>
          <w:szCs w:val="28"/>
        </w:rPr>
        <w:t>T</w:t>
      </w:r>
      <w:r w:rsidRPr="002C2E7E">
        <w:rPr>
          <w:rFonts w:ascii="Garamond" w:eastAsia="Times New Roman" w:hAnsi="Garamond" w:cs="Times New Roman"/>
          <w:bCs/>
          <w:sz w:val="28"/>
          <w:szCs w:val="28"/>
        </w:rPr>
        <w:t>he inner SELECT query runs first and executes once.</w:t>
      </w:r>
    </w:p>
    <w:p w14:paraId="0521699E" w14:textId="02848B5C" w:rsidR="00BB1151" w:rsidRPr="002C2E7E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2C2E7E">
        <w:rPr>
          <w:rFonts w:ascii="Garamond" w:eastAsia="Times New Roman" w:hAnsi="Garamond" w:cs="Times New Roman"/>
          <w:b/>
          <w:sz w:val="28"/>
          <w:szCs w:val="28"/>
        </w:rPr>
        <w:t>Correlated subqueries</w:t>
      </w:r>
      <w:r w:rsidRPr="002C2E7E">
        <w:rPr>
          <w:rFonts w:ascii="Garamond" w:eastAsia="Times New Roman" w:hAnsi="Garamond" w:cs="Times New Roman"/>
          <w:bCs/>
          <w:sz w:val="28"/>
          <w:szCs w:val="28"/>
        </w:rPr>
        <w:t xml:space="preserve">: </w:t>
      </w:r>
      <w:r w:rsidR="002C2E7E">
        <w:rPr>
          <w:rFonts w:ascii="Garamond" w:eastAsia="Times New Roman" w:hAnsi="Garamond" w:cs="Times New Roman"/>
          <w:bCs/>
          <w:sz w:val="28"/>
          <w:szCs w:val="28"/>
        </w:rPr>
        <w:t>E</w:t>
      </w:r>
      <w:r w:rsidRPr="002C2E7E">
        <w:rPr>
          <w:rFonts w:ascii="Garamond" w:eastAsia="Times New Roman" w:hAnsi="Garamond" w:cs="Times New Roman"/>
          <w:bCs/>
          <w:sz w:val="28"/>
          <w:szCs w:val="28"/>
        </w:rPr>
        <w:t>xecutes once for each candidate row considered by the outer query.</w:t>
      </w:r>
    </w:p>
    <w:p w14:paraId="6DDD7563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63ED507F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Nested subquery Example:</w:t>
      </w:r>
    </w:p>
    <w:p w14:paraId="223609F4" w14:textId="3E0D756A" w:rsidR="00BB1151" w:rsidRPr="002C2E7E" w:rsidRDefault="00BB1151" w:rsidP="002C2E7E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4"/>
          <w:szCs w:val="24"/>
        </w:rPr>
      </w:pPr>
      <w:r w:rsidRPr="002C2E7E">
        <w:rPr>
          <w:rFonts w:ascii="Courier New" w:eastAsia="Times New Roman" w:hAnsi="Courier New" w:cs="Courier New"/>
          <w:bCs/>
          <w:sz w:val="24"/>
          <w:szCs w:val="24"/>
        </w:rPr>
        <w:t xml:space="preserve">Select </w:t>
      </w:r>
      <w:proofErr w:type="spellStart"/>
      <w:r w:rsidRPr="002C2E7E">
        <w:rPr>
          <w:rFonts w:ascii="Courier New" w:eastAsia="Times New Roman" w:hAnsi="Courier New" w:cs="Courier New"/>
          <w:bCs/>
          <w:sz w:val="24"/>
          <w:szCs w:val="24"/>
        </w:rPr>
        <w:t>ename</w:t>
      </w:r>
      <w:proofErr w:type="spellEnd"/>
      <w:r w:rsidRPr="002C2E7E">
        <w:rPr>
          <w:rFonts w:ascii="Courier New" w:eastAsia="Times New Roman" w:hAnsi="Courier New" w:cs="Courier New"/>
          <w:bCs/>
          <w:sz w:val="24"/>
          <w:szCs w:val="24"/>
        </w:rPr>
        <w:t>, city, from emp where salary =(select max(salary) from emp)</w:t>
      </w:r>
    </w:p>
    <w:p w14:paraId="255E382E" w14:textId="77777777" w:rsidR="002C2E7E" w:rsidRPr="002C2E7E" w:rsidRDefault="002C2E7E" w:rsidP="002C2E7E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8"/>
          <w:szCs w:val="28"/>
        </w:rPr>
      </w:pPr>
    </w:p>
    <w:p w14:paraId="0E28AC1C" w14:textId="77777777" w:rsidR="00BB1151" w:rsidRPr="002C2E7E" w:rsidRDefault="00BB1151" w:rsidP="002C2E7E">
      <w:pPr>
        <w:spacing w:after="0" w:line="240" w:lineRule="auto"/>
        <w:jc w:val="both"/>
        <w:rPr>
          <w:rFonts w:ascii="Garamond" w:eastAsia="Times New Roman" w:hAnsi="Garamond" w:cs="Times New Roman"/>
          <w:bCs/>
          <w:sz w:val="28"/>
          <w:szCs w:val="28"/>
        </w:rPr>
      </w:pPr>
      <w:r w:rsidRPr="002C2E7E">
        <w:rPr>
          <w:rFonts w:ascii="Garamond" w:eastAsia="Times New Roman" w:hAnsi="Garamond" w:cs="Times New Roman"/>
          <w:bCs/>
          <w:sz w:val="28"/>
          <w:szCs w:val="28"/>
        </w:rPr>
        <w:t>The inner query executes once.</w:t>
      </w:r>
    </w:p>
    <w:p w14:paraId="495F792D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6EB8865E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Correlated subqueries Example:</w:t>
      </w:r>
    </w:p>
    <w:p w14:paraId="3807A7E1" w14:textId="2A9DF9EE" w:rsidR="00BB1151" w:rsidRDefault="00BB1151" w:rsidP="002C2E7E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4"/>
          <w:szCs w:val="24"/>
        </w:rPr>
      </w:pPr>
      <w:r w:rsidRPr="002C2E7E">
        <w:rPr>
          <w:rFonts w:ascii="Courier New" w:eastAsia="Times New Roman" w:hAnsi="Courier New" w:cs="Courier New"/>
          <w:bCs/>
          <w:sz w:val="24"/>
          <w:szCs w:val="24"/>
        </w:rPr>
        <w:t xml:space="preserve">SELECT </w:t>
      </w:r>
      <w:proofErr w:type="spellStart"/>
      <w:r w:rsidRPr="002C2E7E">
        <w:rPr>
          <w:rFonts w:ascii="Courier New" w:eastAsia="Times New Roman" w:hAnsi="Courier New" w:cs="Courier New"/>
          <w:bCs/>
          <w:sz w:val="24"/>
          <w:szCs w:val="24"/>
        </w:rPr>
        <w:t>last_name</w:t>
      </w:r>
      <w:proofErr w:type="spellEnd"/>
      <w:r w:rsidRPr="002C2E7E">
        <w:rPr>
          <w:rFonts w:ascii="Courier New" w:eastAsia="Times New Roman" w:hAnsi="Courier New" w:cs="Courier New"/>
          <w:bCs/>
          <w:sz w:val="24"/>
          <w:szCs w:val="24"/>
        </w:rPr>
        <w:t xml:space="preserve">, salary FROM employees outer WHERE salary &gt;(SELECT AVG(salary)FROM employees WHERE </w:t>
      </w:r>
      <w:proofErr w:type="spellStart"/>
      <w:r w:rsidRPr="002C2E7E">
        <w:rPr>
          <w:rFonts w:ascii="Courier New" w:eastAsia="Times New Roman" w:hAnsi="Courier New" w:cs="Courier New"/>
          <w:bCs/>
          <w:sz w:val="24"/>
          <w:szCs w:val="24"/>
        </w:rPr>
        <w:t>department_id</w:t>
      </w:r>
      <w:proofErr w:type="spellEnd"/>
      <w:r w:rsidRPr="002C2E7E">
        <w:rPr>
          <w:rFonts w:ascii="Courier New" w:eastAsia="Times New Roman" w:hAnsi="Courier New" w:cs="Courier New"/>
          <w:bCs/>
          <w:sz w:val="24"/>
          <w:szCs w:val="24"/>
        </w:rPr>
        <w:t xml:space="preserve"> = </w:t>
      </w:r>
      <w:proofErr w:type="spellStart"/>
      <w:r w:rsidRPr="002C2E7E">
        <w:rPr>
          <w:rFonts w:ascii="Courier New" w:eastAsia="Times New Roman" w:hAnsi="Courier New" w:cs="Courier New"/>
          <w:bCs/>
          <w:sz w:val="24"/>
          <w:szCs w:val="24"/>
        </w:rPr>
        <w:t>outer.department_id</w:t>
      </w:r>
      <w:proofErr w:type="spellEnd"/>
      <w:r w:rsidRPr="002C2E7E">
        <w:rPr>
          <w:rFonts w:ascii="Courier New" w:eastAsia="Times New Roman" w:hAnsi="Courier New" w:cs="Courier New"/>
          <w:bCs/>
          <w:sz w:val="24"/>
          <w:szCs w:val="24"/>
        </w:rPr>
        <w:t>);</w:t>
      </w:r>
    </w:p>
    <w:p w14:paraId="0989E24D" w14:textId="77777777" w:rsidR="002C2E7E" w:rsidRPr="002C2E7E" w:rsidRDefault="002C2E7E" w:rsidP="002C2E7E">
      <w:pPr>
        <w:spacing w:after="0" w:line="240" w:lineRule="auto"/>
        <w:jc w:val="both"/>
        <w:rPr>
          <w:rFonts w:ascii="Courier New" w:eastAsia="Times New Roman" w:hAnsi="Courier New" w:cs="Courier New"/>
          <w:bCs/>
          <w:sz w:val="24"/>
          <w:szCs w:val="24"/>
        </w:rPr>
      </w:pPr>
    </w:p>
    <w:p w14:paraId="18C03397" w14:textId="77777777" w:rsidR="00BB1151" w:rsidRPr="002C2E7E" w:rsidRDefault="00BB1151" w:rsidP="002C2E7E">
      <w:pPr>
        <w:spacing w:after="0" w:line="240" w:lineRule="auto"/>
        <w:jc w:val="both"/>
        <w:rPr>
          <w:rFonts w:ascii="Garamond" w:eastAsia="Times New Roman" w:hAnsi="Garamond" w:cs="Times New Roman"/>
          <w:bCs/>
          <w:sz w:val="28"/>
          <w:szCs w:val="28"/>
        </w:rPr>
      </w:pPr>
      <w:r w:rsidRPr="002C2E7E">
        <w:rPr>
          <w:rFonts w:ascii="Garamond" w:eastAsia="Times New Roman" w:hAnsi="Garamond" w:cs="Times New Roman"/>
          <w:bCs/>
          <w:sz w:val="28"/>
          <w:szCs w:val="28"/>
        </w:rPr>
        <w:t xml:space="preserve">The inner query executes for every row because </w:t>
      </w:r>
      <w:proofErr w:type="spellStart"/>
      <w:r w:rsidRPr="002C2E7E">
        <w:rPr>
          <w:rFonts w:ascii="Garamond" w:eastAsia="Times New Roman" w:hAnsi="Garamond" w:cs="Times New Roman"/>
          <w:bCs/>
          <w:sz w:val="28"/>
          <w:szCs w:val="28"/>
        </w:rPr>
        <w:t>outer.department_id</w:t>
      </w:r>
      <w:proofErr w:type="spellEnd"/>
      <w:r w:rsidRPr="002C2E7E">
        <w:rPr>
          <w:rFonts w:ascii="Garamond" w:eastAsia="Times New Roman" w:hAnsi="Garamond" w:cs="Times New Roman"/>
          <w:bCs/>
          <w:sz w:val="28"/>
          <w:szCs w:val="28"/>
        </w:rPr>
        <w:t xml:space="preserve"> is different for all.</w:t>
      </w:r>
    </w:p>
    <w:p w14:paraId="2087DAF5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16E7BE33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53787228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CORRELATED UPDATE :</w:t>
      </w:r>
    </w:p>
    <w:p w14:paraId="4EC05B3F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>UPDATE table1 alias1</w:t>
      </w:r>
    </w:p>
    <w:p w14:paraId="44795D3F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SET column = (SELECT expression </w:t>
      </w:r>
    </w:p>
    <w:p w14:paraId="7EFB2029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FROM table2 alias2</w:t>
      </w:r>
    </w:p>
    <w:p w14:paraId="030DC2C7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WHERE alias1.column =</w:t>
      </w:r>
    </w:p>
    <w:p w14:paraId="41F605C3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      alias2.column);</w:t>
      </w:r>
    </w:p>
    <w:p w14:paraId="1647EFE6" w14:textId="77777777" w:rsidR="00BB1151" w:rsidRPr="00762CE6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Use a correlated subquery to update rows in one table based on rows from another table.</w:t>
      </w:r>
    </w:p>
    <w:p w14:paraId="60CAFDCE" w14:textId="77777777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CORRELATED DELETE :</w:t>
      </w:r>
    </w:p>
    <w:p w14:paraId="6677AAF7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>DELETE FROM table1 alias1</w:t>
      </w:r>
    </w:p>
    <w:p w14:paraId="17E6AB7C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WHERE column1 operator</w:t>
      </w:r>
    </w:p>
    <w:p w14:paraId="074D8127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(SELECT expression</w:t>
      </w:r>
    </w:p>
    <w:p w14:paraId="4360651F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 FROM table2 alias2</w:t>
      </w:r>
    </w:p>
    <w:p w14:paraId="641439B1" w14:textId="77777777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               WHERE alias1.column = alias2.column);</w:t>
      </w:r>
    </w:p>
    <w:p w14:paraId="76F6168F" w14:textId="77777777" w:rsidR="00BB1151" w:rsidRPr="00762CE6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Use a correlated subquery to delete rows in one table based on the rows from another table.</w:t>
      </w:r>
    </w:p>
    <w:p w14:paraId="040216D9" w14:textId="77777777" w:rsidR="00762CE6" w:rsidRDefault="00762CE6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59CC754B" w14:textId="2473A809" w:rsidR="00BB1151" w:rsidRPr="00BB1151" w:rsidRDefault="00BB1151" w:rsidP="00BB115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  <w:r w:rsidRPr="00BB1151">
        <w:rPr>
          <w:rFonts w:ascii="Garamond" w:eastAsia="Times New Roman" w:hAnsi="Garamond" w:cs="Times New Roman"/>
          <w:b/>
          <w:sz w:val="28"/>
          <w:szCs w:val="28"/>
        </w:rPr>
        <w:t>Examples:</w:t>
      </w:r>
    </w:p>
    <w:p w14:paraId="13BC9624" w14:textId="7432A101" w:rsidR="00BB1151" w:rsidRPr="00762CE6" w:rsidRDefault="00BB1151" w:rsidP="00BB1151">
      <w:pPr>
        <w:spacing w:after="0" w:line="240" w:lineRule="auto"/>
        <w:rPr>
          <w:rFonts w:ascii="Courier New" w:eastAsia="Times New Roman" w:hAnsi="Courier New" w:cs="Courier New"/>
          <w:bCs/>
          <w:sz w:val="24"/>
          <w:szCs w:val="24"/>
        </w:rPr>
      </w:pP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select 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p.last_name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, 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p.department_id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from employees p</w:t>
      </w:r>
      <w:r w:rsidR="00762CE6">
        <w:rPr>
          <w:rFonts w:ascii="Courier New" w:eastAsia="Times New Roman" w:hAnsi="Courier New" w:cs="Courier New"/>
          <w:bCs/>
          <w:sz w:val="24"/>
          <w:szCs w:val="24"/>
        </w:rPr>
        <w:t xml:space="preserve"> </w:t>
      </w:r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where 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p.salary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 &lt; (select avg(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s.salary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 xml:space="preserve">) from employees s where 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s.department_id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>=</w:t>
      </w:r>
      <w:proofErr w:type="spellStart"/>
      <w:r w:rsidRPr="00762CE6">
        <w:rPr>
          <w:rFonts w:ascii="Courier New" w:eastAsia="Times New Roman" w:hAnsi="Courier New" w:cs="Courier New"/>
          <w:bCs/>
          <w:sz w:val="24"/>
          <w:szCs w:val="24"/>
        </w:rPr>
        <w:t>p.department_id</w:t>
      </w:r>
      <w:proofErr w:type="spellEnd"/>
      <w:r w:rsidRPr="00762CE6">
        <w:rPr>
          <w:rFonts w:ascii="Courier New" w:eastAsia="Times New Roman" w:hAnsi="Courier New" w:cs="Courier New"/>
          <w:bCs/>
          <w:sz w:val="24"/>
          <w:szCs w:val="24"/>
        </w:rPr>
        <w:t>)</w:t>
      </w:r>
    </w:p>
    <w:p w14:paraId="49FC6EC7" w14:textId="77777777" w:rsidR="00762CE6" w:rsidRDefault="00762CE6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</w:p>
    <w:p w14:paraId="44D89907" w14:textId="5F333170" w:rsidR="00BB1151" w:rsidRPr="00762CE6" w:rsidRDefault="00BB1151" w:rsidP="00BB1151">
      <w:p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The flow of execution is as follows:</w:t>
      </w:r>
    </w:p>
    <w:p w14:paraId="447372FD" w14:textId="4FDED242" w:rsidR="00BB1151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Start at the first row of the EMPLOYEES table.</w:t>
      </w:r>
    </w:p>
    <w:p w14:paraId="1C0F3EC3" w14:textId="086C88A1" w:rsidR="00BB1151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Read the DEPARTMENT_ID and SALARY of the current row.</w:t>
      </w:r>
    </w:p>
    <w:p w14:paraId="0FE77311" w14:textId="53A7826E" w:rsidR="00BB1151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lastRenderedPageBreak/>
        <w:t xml:space="preserve">Run the subquery using the DEPARTMENT_ID from step 2 </w:t>
      </w:r>
    </w:p>
    <w:p w14:paraId="3D361DCE" w14:textId="3A88BB6C" w:rsidR="00BB1151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Compare the result of step 3 with the SALARY from step 2, and return the row if the SALARY is less than the result.</w:t>
      </w:r>
    </w:p>
    <w:p w14:paraId="60223E60" w14:textId="61A36386" w:rsidR="00BB1151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Advance to the next row in the EMPLOYEES table.</w:t>
      </w:r>
    </w:p>
    <w:p w14:paraId="47D3A1EA" w14:textId="3126A097" w:rsidR="00316649" w:rsidRPr="00762CE6" w:rsidRDefault="00BB1151" w:rsidP="00762CE6">
      <w:pPr>
        <w:pStyle w:val="ListParagraph"/>
        <w:numPr>
          <w:ilvl w:val="0"/>
          <w:numId w:val="16"/>
        </w:numPr>
        <w:spacing w:after="0" w:line="240" w:lineRule="auto"/>
        <w:rPr>
          <w:rFonts w:ascii="Garamond" w:eastAsia="Times New Roman" w:hAnsi="Garamond" w:cs="Times New Roman"/>
          <w:bCs/>
          <w:sz w:val="28"/>
          <w:szCs w:val="28"/>
        </w:rPr>
      </w:pPr>
      <w:r w:rsidRPr="00762CE6">
        <w:rPr>
          <w:rFonts w:ascii="Garamond" w:eastAsia="Times New Roman" w:hAnsi="Garamond" w:cs="Times New Roman"/>
          <w:bCs/>
          <w:sz w:val="28"/>
          <w:szCs w:val="28"/>
        </w:rPr>
        <w:t>Repeat from step 2.</w:t>
      </w:r>
    </w:p>
    <w:p w14:paraId="5C3D8BA5" w14:textId="402332C6" w:rsidR="00316649" w:rsidRDefault="00316649" w:rsidP="000B6AC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215FBD1C" w14:textId="6C8A80E1" w:rsidR="00316649" w:rsidRPr="00762CE6" w:rsidRDefault="00762CE6" w:rsidP="000B6AC1">
      <w:pPr>
        <w:spacing w:after="0" w:line="240" w:lineRule="auto"/>
        <w:rPr>
          <w:rFonts w:ascii="Garamond" w:eastAsia="Times New Roman" w:hAnsi="Garamond" w:cs="Times New Roman"/>
          <w:b/>
          <w:sz w:val="36"/>
          <w:szCs w:val="36"/>
        </w:rPr>
      </w:pPr>
      <w:r w:rsidRPr="00762CE6">
        <w:rPr>
          <w:rFonts w:ascii="Garamond" w:eastAsia="Times New Roman" w:hAnsi="Garamond" w:cs="Times New Roman"/>
          <w:b/>
          <w:sz w:val="36"/>
          <w:szCs w:val="36"/>
        </w:rPr>
        <w:t>Exercise</w:t>
      </w:r>
    </w:p>
    <w:p w14:paraId="2D0CB2D7" w14:textId="77777777" w:rsidR="000B6AC1" w:rsidRDefault="000B6AC1" w:rsidP="000B6AC1">
      <w:pPr>
        <w:spacing w:after="0" w:line="240" w:lineRule="auto"/>
        <w:rPr>
          <w:rFonts w:ascii="Garamond" w:eastAsia="Times New Roman" w:hAnsi="Garamond" w:cs="Times New Roman"/>
          <w:b/>
          <w:sz w:val="28"/>
          <w:szCs w:val="28"/>
        </w:rPr>
      </w:pPr>
    </w:p>
    <w:p w14:paraId="188F639D" w14:textId="55A2B7E6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1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 xml:space="preserve">Write a query to determine who earns more than Mr. </w:t>
      </w:r>
      <w:r w:rsidR="001F1A4F">
        <w:rPr>
          <w:rFonts w:ascii="Cambria" w:eastAsia="Times New Roman" w:hAnsi="Cambria" w:cs="Times New Roman"/>
          <w:color w:val="000000"/>
          <w:sz w:val="28"/>
          <w:szCs w:val="28"/>
        </w:rPr>
        <w:t>Lex.</w:t>
      </w:r>
    </w:p>
    <w:p w14:paraId="4FED2C44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2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find the job with the highest average salary.</w:t>
      </w:r>
    </w:p>
    <w:p w14:paraId="58C80950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3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employee id along with their manager id.</w:t>
      </w:r>
    </w:p>
    <w:p w14:paraId="0D1A2F63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4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employees name who earns more than that of their managers.</w:t>
      </w:r>
    </w:p>
    <w:p w14:paraId="40989CF7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5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the name of employee who earns more than that of their department’s average.</w:t>
      </w:r>
    </w:p>
    <w:p w14:paraId="39CA8BD1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6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the name and id of those department whose total no employee is greater than at least one of the departments.</w:t>
      </w:r>
    </w:p>
    <w:p w14:paraId="2A62B3D5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7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the name of employee who draw second lowest salary in the company.</w:t>
      </w:r>
    </w:p>
    <w:p w14:paraId="2799C33A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8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>Write a query to print the name of employee who draw second lowest salary in their respective departments.</w:t>
      </w:r>
    </w:p>
    <w:p w14:paraId="50E36189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</w:p>
    <w:p w14:paraId="3E2199F7" w14:textId="77777777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What should be the output of the following query:</w:t>
      </w:r>
    </w:p>
    <w:p w14:paraId="2A1C605D" w14:textId="69C45E20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9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 xml:space="preserve">select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employee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 xml:space="preserve"> from employees where salary &lt; all (select salary from employees where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department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=</w:t>
      </w:r>
      <w:r w:rsidR="001F1A4F">
        <w:rPr>
          <w:rFonts w:ascii="Cambria" w:eastAsia="Times New Roman" w:hAnsi="Cambria" w:cs="Times New Roman"/>
          <w:color w:val="000000"/>
          <w:sz w:val="28"/>
          <w:szCs w:val="28"/>
        </w:rPr>
        <w:t>3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0);</w:t>
      </w:r>
    </w:p>
    <w:p w14:paraId="1DA99C24" w14:textId="3A704E2A" w:rsidR="00762CE6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10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 xml:space="preserve">select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employee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 xml:space="preserve"> from employees where salary &lt; (select min(salary) from employees where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department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=</w:t>
      </w:r>
      <w:r w:rsidR="001F1A4F">
        <w:rPr>
          <w:rFonts w:ascii="Cambria" w:eastAsia="Times New Roman" w:hAnsi="Cambria" w:cs="Times New Roman"/>
          <w:color w:val="000000"/>
          <w:sz w:val="28"/>
          <w:szCs w:val="28"/>
        </w:rPr>
        <w:t>6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0);</w:t>
      </w:r>
    </w:p>
    <w:p w14:paraId="4F1BD0A5" w14:textId="783B024B" w:rsidR="0064167D" w:rsidRPr="00762CE6" w:rsidRDefault="00762CE6" w:rsidP="00762CE6">
      <w:pPr>
        <w:spacing w:after="0" w:line="240" w:lineRule="auto"/>
        <w:ind w:right="225"/>
        <w:jc w:val="both"/>
        <w:textAlignment w:val="baseline"/>
        <w:rPr>
          <w:rFonts w:ascii="Cambria" w:eastAsia="Times New Roman" w:hAnsi="Cambria" w:cs="Times New Roman"/>
          <w:color w:val="000000"/>
          <w:sz w:val="28"/>
          <w:szCs w:val="28"/>
        </w:rPr>
      </w:pP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11.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ab/>
        <w:t xml:space="preserve">select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last_name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 xml:space="preserve"> from employees where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department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 xml:space="preserve"> in(select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department_id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 xml:space="preserve"> from departments where </w:t>
      </w:r>
      <w:proofErr w:type="spellStart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department_name</w:t>
      </w:r>
      <w:proofErr w:type="spellEnd"/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=’</w:t>
      </w:r>
      <w:r w:rsidR="001F1A4F">
        <w:rPr>
          <w:rFonts w:ascii="Cambria" w:eastAsia="Times New Roman" w:hAnsi="Cambria" w:cs="Times New Roman"/>
          <w:color w:val="000000"/>
          <w:sz w:val="28"/>
          <w:szCs w:val="28"/>
        </w:rPr>
        <w:t>Sales</w:t>
      </w:r>
      <w:r w:rsidRPr="00762CE6">
        <w:rPr>
          <w:rFonts w:ascii="Cambria" w:eastAsia="Times New Roman" w:hAnsi="Cambria" w:cs="Times New Roman"/>
          <w:color w:val="000000"/>
          <w:sz w:val="28"/>
          <w:szCs w:val="28"/>
        </w:rPr>
        <w:t>’);</w:t>
      </w:r>
    </w:p>
    <w:p w14:paraId="5F51B51D" w14:textId="77777777" w:rsidR="0064167D" w:rsidRPr="009077D7" w:rsidRDefault="0064167D" w:rsidP="0064167D">
      <w:pPr>
        <w:spacing w:after="0" w:line="240" w:lineRule="auto"/>
        <w:ind w:right="225"/>
        <w:jc w:val="both"/>
        <w:textAlignment w:val="baseline"/>
        <w:rPr>
          <w:rFonts w:ascii="Garamond" w:eastAsia="Times New Roman" w:hAnsi="Garamond" w:cs="Times New Roman"/>
          <w:color w:val="000000"/>
          <w:sz w:val="28"/>
          <w:szCs w:val="28"/>
        </w:rPr>
      </w:pPr>
    </w:p>
    <w:p w14:paraId="10DCDF2C" w14:textId="547ADBF2" w:rsidR="000B6AC1" w:rsidRPr="000B6AC1" w:rsidRDefault="000B6AC1" w:rsidP="009077D7">
      <w:pPr>
        <w:spacing w:after="0" w:line="240" w:lineRule="auto"/>
        <w:ind w:left="720" w:right="225"/>
        <w:jc w:val="both"/>
        <w:textAlignment w:val="baseline"/>
        <w:rPr>
          <w:rFonts w:ascii="Garamond" w:eastAsia="Times New Roman" w:hAnsi="Garamond" w:cs="Times New Roman"/>
          <w:color w:val="000000"/>
          <w:sz w:val="28"/>
          <w:szCs w:val="28"/>
        </w:rPr>
      </w:pPr>
    </w:p>
    <w:sectPr w:rsidR="000B6AC1" w:rsidRPr="000B6AC1" w:rsidSect="00D80B78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D2778"/>
    <w:multiLevelType w:val="hybridMultilevel"/>
    <w:tmpl w:val="E37A5A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76723"/>
    <w:multiLevelType w:val="multilevel"/>
    <w:tmpl w:val="E13698A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A64BB6"/>
    <w:multiLevelType w:val="hybridMultilevel"/>
    <w:tmpl w:val="DCF6784A"/>
    <w:lvl w:ilvl="0" w:tplc="2C5AF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92065"/>
    <w:multiLevelType w:val="hybridMultilevel"/>
    <w:tmpl w:val="F3A0EB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956DD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343853"/>
    <w:multiLevelType w:val="hybridMultilevel"/>
    <w:tmpl w:val="9E34DC40"/>
    <w:lvl w:ilvl="0" w:tplc="CC465336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52467"/>
    <w:multiLevelType w:val="hybridMultilevel"/>
    <w:tmpl w:val="588AF76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E63848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DB26E7"/>
    <w:multiLevelType w:val="multilevel"/>
    <w:tmpl w:val="43C688A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C5F53"/>
    <w:multiLevelType w:val="hybridMultilevel"/>
    <w:tmpl w:val="657253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2AE3CFE"/>
    <w:multiLevelType w:val="multilevel"/>
    <w:tmpl w:val="52C4BF7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370026"/>
    <w:multiLevelType w:val="hybridMultilevel"/>
    <w:tmpl w:val="7632ED16"/>
    <w:lvl w:ilvl="0" w:tplc="7EAC0478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2C5AF180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CD36CEB"/>
    <w:multiLevelType w:val="hybridMultilevel"/>
    <w:tmpl w:val="63A4F4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DA238F"/>
    <w:multiLevelType w:val="hybridMultilevel"/>
    <w:tmpl w:val="0F824E02"/>
    <w:lvl w:ilvl="0" w:tplc="F9C8FEC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1A5492"/>
    <w:multiLevelType w:val="multilevel"/>
    <w:tmpl w:val="5A90DB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2A35C7"/>
    <w:multiLevelType w:val="multilevel"/>
    <w:tmpl w:val="B726A1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CE604F"/>
    <w:multiLevelType w:val="hybridMultilevel"/>
    <w:tmpl w:val="E3EA09A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4"/>
  </w:num>
  <w:num w:numId="4">
    <w:abstractNumId w:val="1"/>
  </w:num>
  <w:num w:numId="5">
    <w:abstractNumId w:val="15"/>
  </w:num>
  <w:num w:numId="6">
    <w:abstractNumId w:val="8"/>
  </w:num>
  <w:num w:numId="7">
    <w:abstractNumId w:val="14"/>
  </w:num>
  <w:num w:numId="8">
    <w:abstractNumId w:val="10"/>
  </w:num>
  <w:num w:numId="9">
    <w:abstractNumId w:val="7"/>
  </w:num>
  <w:num w:numId="10">
    <w:abstractNumId w:val="16"/>
  </w:num>
  <w:num w:numId="11">
    <w:abstractNumId w:val="6"/>
  </w:num>
  <w:num w:numId="12">
    <w:abstractNumId w:val="2"/>
  </w:num>
  <w:num w:numId="13">
    <w:abstractNumId w:val="0"/>
  </w:num>
  <w:num w:numId="14">
    <w:abstractNumId w:val="3"/>
  </w:num>
  <w:num w:numId="15">
    <w:abstractNumId w:val="11"/>
  </w:num>
  <w:num w:numId="16">
    <w:abstractNumId w:val="1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M2MTW1NDM1sbBQ0lEKTi0uzszPAykwrAUAZhFR5SwAAAA="/>
  </w:docVars>
  <w:rsids>
    <w:rsidRoot w:val="007D0506"/>
    <w:rsid w:val="000131F9"/>
    <w:rsid w:val="00021450"/>
    <w:rsid w:val="00023041"/>
    <w:rsid w:val="00033CEA"/>
    <w:rsid w:val="00036629"/>
    <w:rsid w:val="00042385"/>
    <w:rsid w:val="00067C33"/>
    <w:rsid w:val="00085A8F"/>
    <w:rsid w:val="000904B4"/>
    <w:rsid w:val="00090821"/>
    <w:rsid w:val="0009124D"/>
    <w:rsid w:val="000B5CAA"/>
    <w:rsid w:val="000B6AC1"/>
    <w:rsid w:val="000E12B9"/>
    <w:rsid w:val="0010553C"/>
    <w:rsid w:val="00145E3A"/>
    <w:rsid w:val="00162BB0"/>
    <w:rsid w:val="001774F2"/>
    <w:rsid w:val="00191083"/>
    <w:rsid w:val="001D5127"/>
    <w:rsid w:val="001E3855"/>
    <w:rsid w:val="001F1A4F"/>
    <w:rsid w:val="00202D92"/>
    <w:rsid w:val="00216500"/>
    <w:rsid w:val="00222B90"/>
    <w:rsid w:val="00233666"/>
    <w:rsid w:val="00281418"/>
    <w:rsid w:val="002B7931"/>
    <w:rsid w:val="002C2E7E"/>
    <w:rsid w:val="002D0DB4"/>
    <w:rsid w:val="002F418C"/>
    <w:rsid w:val="002F7B5D"/>
    <w:rsid w:val="00316649"/>
    <w:rsid w:val="00320997"/>
    <w:rsid w:val="00381C41"/>
    <w:rsid w:val="00382901"/>
    <w:rsid w:val="00390113"/>
    <w:rsid w:val="003E7932"/>
    <w:rsid w:val="003F1D22"/>
    <w:rsid w:val="003F2BA3"/>
    <w:rsid w:val="004139F2"/>
    <w:rsid w:val="00417664"/>
    <w:rsid w:val="00430704"/>
    <w:rsid w:val="004C7831"/>
    <w:rsid w:val="004E564A"/>
    <w:rsid w:val="004F3CA6"/>
    <w:rsid w:val="00505B53"/>
    <w:rsid w:val="0051688B"/>
    <w:rsid w:val="00533862"/>
    <w:rsid w:val="00542B38"/>
    <w:rsid w:val="005A3E6F"/>
    <w:rsid w:val="005B1BA6"/>
    <w:rsid w:val="005E4735"/>
    <w:rsid w:val="00601421"/>
    <w:rsid w:val="0064167D"/>
    <w:rsid w:val="00666D99"/>
    <w:rsid w:val="00705410"/>
    <w:rsid w:val="007107A9"/>
    <w:rsid w:val="00722560"/>
    <w:rsid w:val="00723AAD"/>
    <w:rsid w:val="0072439B"/>
    <w:rsid w:val="007364E9"/>
    <w:rsid w:val="00757EC4"/>
    <w:rsid w:val="00762CE6"/>
    <w:rsid w:val="007B10D9"/>
    <w:rsid w:val="007D0506"/>
    <w:rsid w:val="007E74FF"/>
    <w:rsid w:val="007F0143"/>
    <w:rsid w:val="007F3A37"/>
    <w:rsid w:val="008121FD"/>
    <w:rsid w:val="00814E54"/>
    <w:rsid w:val="00817337"/>
    <w:rsid w:val="00840DE4"/>
    <w:rsid w:val="00860513"/>
    <w:rsid w:val="00872AF7"/>
    <w:rsid w:val="008A544A"/>
    <w:rsid w:val="008B0BF9"/>
    <w:rsid w:val="009077D7"/>
    <w:rsid w:val="00933CC5"/>
    <w:rsid w:val="00943013"/>
    <w:rsid w:val="009531CF"/>
    <w:rsid w:val="009573D4"/>
    <w:rsid w:val="0098366C"/>
    <w:rsid w:val="009C1A69"/>
    <w:rsid w:val="009C4248"/>
    <w:rsid w:val="00A32C8B"/>
    <w:rsid w:val="00A35D73"/>
    <w:rsid w:val="00A463DC"/>
    <w:rsid w:val="00A85E18"/>
    <w:rsid w:val="00AA3900"/>
    <w:rsid w:val="00AC2DDF"/>
    <w:rsid w:val="00B13811"/>
    <w:rsid w:val="00B355B7"/>
    <w:rsid w:val="00B36FF4"/>
    <w:rsid w:val="00B8070B"/>
    <w:rsid w:val="00B85B24"/>
    <w:rsid w:val="00B978E1"/>
    <w:rsid w:val="00BB1151"/>
    <w:rsid w:val="00BB53A5"/>
    <w:rsid w:val="00C56880"/>
    <w:rsid w:val="00CA00A0"/>
    <w:rsid w:val="00D0111E"/>
    <w:rsid w:val="00D041E1"/>
    <w:rsid w:val="00D22417"/>
    <w:rsid w:val="00D41DFD"/>
    <w:rsid w:val="00D80B78"/>
    <w:rsid w:val="00DB3957"/>
    <w:rsid w:val="00DB6F39"/>
    <w:rsid w:val="00DC562F"/>
    <w:rsid w:val="00DD2536"/>
    <w:rsid w:val="00DE74CE"/>
    <w:rsid w:val="00E12329"/>
    <w:rsid w:val="00E22207"/>
    <w:rsid w:val="00E32337"/>
    <w:rsid w:val="00E40433"/>
    <w:rsid w:val="00E64683"/>
    <w:rsid w:val="00E661B8"/>
    <w:rsid w:val="00E74956"/>
    <w:rsid w:val="00E7658F"/>
    <w:rsid w:val="00EC5840"/>
    <w:rsid w:val="00EE2AEB"/>
    <w:rsid w:val="00EE6908"/>
    <w:rsid w:val="00EF5A4C"/>
    <w:rsid w:val="00F14F25"/>
    <w:rsid w:val="00F42F68"/>
    <w:rsid w:val="00F66B63"/>
    <w:rsid w:val="00FF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E162"/>
  <w15:chartTrackingRefBased/>
  <w15:docId w15:val="{2FA2F39A-4487-4073-B69F-6E1300521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04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40DE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DE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40D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74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E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4043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E40433"/>
    <w:rPr>
      <w:i/>
      <w:iCs/>
    </w:rPr>
  </w:style>
  <w:style w:type="character" w:customStyle="1" w:styleId="sqlcolor">
    <w:name w:val="sqlcolor"/>
    <w:basedOn w:val="DefaultParagraphFont"/>
    <w:rsid w:val="00E22207"/>
  </w:style>
  <w:style w:type="character" w:customStyle="1" w:styleId="sqlkeywordcolor">
    <w:name w:val="sqlkeywordcolor"/>
    <w:basedOn w:val="DefaultParagraphFont"/>
    <w:rsid w:val="00E22207"/>
  </w:style>
  <w:style w:type="character" w:customStyle="1" w:styleId="sqlnumbercolor">
    <w:name w:val="sqlnumbercolor"/>
    <w:basedOn w:val="DefaultParagraphFont"/>
    <w:rsid w:val="00E22207"/>
  </w:style>
  <w:style w:type="character" w:styleId="Hyperlink">
    <w:name w:val="Hyperlink"/>
    <w:basedOn w:val="DefaultParagraphFont"/>
    <w:uiPriority w:val="99"/>
    <w:semiHidden/>
    <w:unhideWhenUsed/>
    <w:rsid w:val="000131F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41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59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4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3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-37</dc:creator>
  <cp:keywords/>
  <dc:description/>
  <cp:lastModifiedBy>ashwin verma</cp:lastModifiedBy>
  <cp:revision>12</cp:revision>
  <dcterms:created xsi:type="dcterms:W3CDTF">2021-02-01T20:34:00Z</dcterms:created>
  <dcterms:modified xsi:type="dcterms:W3CDTF">2021-03-15T19:11:00Z</dcterms:modified>
</cp:coreProperties>
</file>